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93c8979-469a-4680-8abe-b3ca1f4937a0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3c8979-469a-4680-8abe-b3ca1f4937a0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2899a6b-ad10-457d-ba3b-d91f9dfd1d34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2899a6b-ad10-457d-ba3b-d91f9dfd1d34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059eebc-531a-41ed-80b3-e11e3e0850e3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059eebc-531a-41ed-80b3-e11e3e0850e3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b4776d-d915-4efc-b7eb-90502522403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b4776d-d915-4efc-b7eb-905025224039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d4f843-78ec-4d9f-ad45-821b51d671ce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d4f843-78ec-4d9f-ad45-821b51d671ce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00e9ed0-360c-450f-a834-e93d23713ce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00e9ed0-360c-450f-a834-e93d23713ce2"/>
      <w:r>
        <w:rPr>
          <w:rFonts/>
          <w:b w:val="true"/>
        </w:rPr>
        <w:t xml:space="preserve">: </w:t>
      </w:r>
      <w:r>
        <w:t xml:space="preserve">B - Enoncé 14 : La consommation de Puff Bars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d55cded-271a-4d1a-952a-2eaa5724681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d55cded-271a-4d1a-952a-2eaa5724681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4c2e1c2-5ab3-4c19-8610-0fcfd34b08c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4c2e1c2-5ab3-4c19-8610-0fcfd34b08cd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65677fd-6b06-403c-b489-b10a08c1dfd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65677fd-6b06-403c-b489-b10a08c1dfd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988376-ca3d-40f3-8be8-217a4358dec7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988376-ca3d-40f3-8be8-217a4358dec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8c22f17-1cae-4f7e-922c-e1a201526a8c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8c22f17-1cae-4f7e-922c-e1a201526a8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d2d2b4e-b996-4f2a-bd6c-5877d718c802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d2d2b4e-b996-4f2a-bd6c-5877d718c80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d02245e7dee9da3ea3c4272080f1521f494ea56f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128806d27d7a6f185e866f6140f4ca49ac65112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e8da95b191cd2608ad083c1bc590d694bcfccf08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9:17Z</dcterms:created>
  <dcterms:modified xsi:type="dcterms:W3CDTF">2024-12-02T15:29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8</vt:lpwstr>
  </property>
</Properties>
</file>